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7b94a13</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7ad27c9a-28bf-488e-b98d-27808b741d3f"/>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49c4ef3e-7f18-4920-ba85-c0981fd9d11e"/>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2:41Z</dcterms:created>
  <dcterms:modified xsi:type="dcterms:W3CDTF">2023-08-02T17: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